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09EB86CC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B9F081E" w14:textId="77777777" w:rsidR="0059013F" w:rsidRPr="0059013F" w:rsidRDefault="0059013F" w:rsidP="005901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 xml:space="preserve">New functionality: </w:t>
      </w:r>
      <w:r>
        <w:t>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>New functionality:</w:t>
      </w:r>
      <w:r>
        <w:t xml:space="preserve">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</w:t>
      </w:r>
      <w:r>
        <w:t xml:space="preserve">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 xml:space="preserve">Solved the problem with tax calculation when adjusting invoice lines for </w:t>
      </w:r>
      <w:proofErr w:type="spellStart"/>
      <w:r>
        <w:t>VertexTax</w:t>
      </w:r>
      <w:proofErr w:type="spellEnd"/>
      <w:r>
        <w:t xml:space="preserve">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</w:t>
      </w:r>
      <w:proofErr w:type="spellStart"/>
      <w:r w:rsidR="008B08E1" w:rsidRPr="008B08E1">
        <w:t>logdb</w:t>
      </w:r>
      <w:proofErr w:type="spellEnd"/>
      <w:r w:rsidR="008B08E1" w:rsidRPr="008B08E1">
        <w:t xml:space="preserve">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lastRenderedPageBreak/>
        <w:t>Solved the problem with “</w:t>
      </w:r>
      <w:r w:rsidR="00730812" w:rsidRPr="00730812">
        <w:t xml:space="preserve">Unable to download route on RA - </w:t>
      </w:r>
      <w:proofErr w:type="spellStart"/>
      <w:r w:rsidR="00730812" w:rsidRPr="00730812">
        <w:t>OpenInvoiceDTO</w:t>
      </w:r>
      <w:proofErr w:type="spellEnd"/>
      <w:r w:rsidR="00730812" w:rsidRPr="00730812">
        <w:t xml:space="preserve">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 xml:space="preserve">Backwards compatibility </w:t>
      </w:r>
      <w:proofErr w:type="spellStart"/>
      <w:r w:rsidRPr="00730812">
        <w:t>OpenInvoiceDTO</w:t>
      </w:r>
      <w:proofErr w:type="spellEnd"/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lastRenderedPageBreak/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 xml:space="preserve">Solved the problem where reason codes </w:t>
      </w:r>
      <w:proofErr w:type="gramStart"/>
      <w:r>
        <w:t>not upload</w:t>
      </w:r>
      <w:proofErr w:type="gramEnd"/>
      <w:r>
        <w:t xml:space="preserve">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45C1A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4585B" w14:textId="77777777" w:rsidR="00145C1A" w:rsidRDefault="00145C1A" w:rsidP="00B42730">
      <w:pPr>
        <w:spacing w:after="0" w:line="240" w:lineRule="auto"/>
      </w:pPr>
      <w:r>
        <w:separator/>
      </w:r>
    </w:p>
  </w:endnote>
  <w:endnote w:type="continuationSeparator" w:id="0">
    <w:p w14:paraId="322C08B4" w14:textId="77777777" w:rsidR="00145C1A" w:rsidRDefault="00145C1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76E0C" w14:textId="77777777" w:rsidR="00145C1A" w:rsidRDefault="00145C1A" w:rsidP="00B42730">
      <w:pPr>
        <w:spacing w:after="0" w:line="240" w:lineRule="auto"/>
      </w:pPr>
      <w:r>
        <w:separator/>
      </w:r>
    </w:p>
  </w:footnote>
  <w:footnote w:type="continuationSeparator" w:id="0">
    <w:p w14:paraId="59BD8EE3" w14:textId="77777777" w:rsidR="00145C1A" w:rsidRDefault="00145C1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wFACzjy1s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6</Pages>
  <Words>7419</Words>
  <Characters>42292</Characters>
  <Application>Microsoft Office Word</Application>
  <DocSecurity>0</DocSecurity>
  <Lines>35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0</cp:revision>
  <cp:lastPrinted>2014-12-29T09:36:00Z</cp:lastPrinted>
  <dcterms:created xsi:type="dcterms:W3CDTF">2021-12-27T17:16:00Z</dcterms:created>
  <dcterms:modified xsi:type="dcterms:W3CDTF">2022-02-03T12:27:00Z</dcterms:modified>
</cp:coreProperties>
</file>